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0f98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4880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7:27:33Z</dcterms:created>
  <dcterms:modified xsi:type="dcterms:W3CDTF">2022-01-19T17:27:33Z</dcterms:modified>
</cp:coreProperties>
</file>